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2AAA4" w14:textId="77777777" w:rsidR="00AC1283" w:rsidRPr="00A56909" w:rsidRDefault="00A3522C" w:rsidP="003A3795">
      <w:pPr>
        <w:ind w:firstLine="720"/>
        <w:jc w:val="center"/>
        <w:rPr>
          <w:noProof/>
          <w:lang w:val="ro-RO"/>
        </w:rPr>
      </w:pPr>
      <w:r w:rsidRPr="00A56909">
        <w:rPr>
          <w:noProof/>
          <w:lang w:val="ro-RO"/>
        </w:rPr>
        <w:t xml:space="preserve">Către </w:t>
      </w:r>
      <w:r w:rsidRPr="00076ED6">
        <w:rPr>
          <w:i/>
          <w:noProof/>
          <w:lang w:val="ro-RO"/>
        </w:rPr>
        <w:t>Departam</w:t>
      </w:r>
      <w:r w:rsidR="00B65EBC" w:rsidRPr="00076ED6">
        <w:rPr>
          <w:i/>
          <w:noProof/>
          <w:lang w:val="ro-RO"/>
        </w:rPr>
        <w:t>entul de Relații Internaționale, Biroul Erasmus+</w:t>
      </w:r>
    </w:p>
    <w:p w14:paraId="400954CF" w14:textId="77777777" w:rsidR="003A3795" w:rsidRPr="00A56909" w:rsidRDefault="00A3522C">
      <w:pPr>
        <w:rPr>
          <w:noProof/>
          <w:lang w:val="ro-RO"/>
        </w:rPr>
      </w:pPr>
      <w:r w:rsidRPr="00A56909">
        <w:rPr>
          <w:noProof/>
          <w:lang w:val="ro-RO"/>
        </w:rPr>
        <w:tab/>
      </w:r>
    </w:p>
    <w:p w14:paraId="41074D29" w14:textId="54466534" w:rsidR="003A3795" w:rsidRPr="00A56909" w:rsidRDefault="00A3522C" w:rsidP="00A56909">
      <w:pPr>
        <w:spacing w:after="0" w:line="360" w:lineRule="auto"/>
        <w:rPr>
          <w:noProof/>
          <w:lang w:val="ro-RO"/>
        </w:rPr>
      </w:pPr>
      <w:r w:rsidRPr="00A56909">
        <w:rPr>
          <w:noProof/>
          <w:lang w:val="ro-RO"/>
        </w:rPr>
        <w:t>Subsemnatul</w:t>
      </w:r>
      <w:r w:rsidR="003A5BC1">
        <w:rPr>
          <w:noProof/>
          <w:lang w:val="ro-RO"/>
        </w:rPr>
        <w:t xml:space="preserve"> (a)</w:t>
      </w:r>
      <w:r w:rsidRPr="00A56909">
        <w:rPr>
          <w:noProof/>
          <w:lang w:val="ro-RO"/>
        </w:rPr>
        <w:t xml:space="preserve">, . . . . . . . . . . . . . . . . . . . . . . . . </w:t>
      </w:r>
      <w:r w:rsidR="00AE020F">
        <w:rPr>
          <w:noProof/>
          <w:lang w:val="ro-RO"/>
        </w:rPr>
        <w:t xml:space="preserve">. . . . . . . . . . . </w:t>
      </w:r>
      <w:r w:rsidRPr="00A56909">
        <w:rPr>
          <w:noProof/>
          <w:lang w:val="ro-RO"/>
        </w:rPr>
        <w:t xml:space="preserve"> </w:t>
      </w:r>
      <w:r w:rsidR="00740B5B">
        <w:rPr>
          <w:noProof/>
          <w:lang w:val="ro-RO"/>
        </w:rPr>
        <w:t>doctorand</w:t>
      </w:r>
      <w:r w:rsidR="001114DE">
        <w:rPr>
          <w:noProof/>
          <w:lang w:val="ro-RO"/>
        </w:rPr>
        <w:t xml:space="preserve"> (ă)</w:t>
      </w:r>
      <w:r w:rsidRPr="00A56909">
        <w:rPr>
          <w:noProof/>
          <w:lang w:val="ro-RO"/>
        </w:rPr>
        <w:t xml:space="preserve"> a</w:t>
      </w:r>
      <w:r w:rsidR="001114DE">
        <w:rPr>
          <w:noProof/>
          <w:lang w:val="ro-RO"/>
        </w:rPr>
        <w:t xml:space="preserve"> (al)</w:t>
      </w:r>
      <w:r w:rsidRPr="00A56909">
        <w:rPr>
          <w:noProof/>
          <w:lang w:val="ro-RO"/>
        </w:rPr>
        <w:t xml:space="preserve"> Universității de Medicină și Farmacie “Iuliu Hațieganu” </w:t>
      </w:r>
      <w:r w:rsidR="00603F03">
        <w:rPr>
          <w:noProof/>
          <w:lang w:val="ro-RO"/>
        </w:rPr>
        <w:t xml:space="preserve"> Cluj-Napoca, </w:t>
      </w:r>
      <w:r w:rsidR="003A3795" w:rsidRPr="00A56909">
        <w:rPr>
          <w:noProof/>
          <w:lang w:val="ro-RO"/>
        </w:rPr>
        <w:t xml:space="preserve"> </w:t>
      </w:r>
      <w:r w:rsidR="00740B5B">
        <w:rPr>
          <w:noProof/>
          <w:lang w:val="ro-RO"/>
        </w:rPr>
        <w:t>domeniul</w:t>
      </w:r>
      <w:r w:rsidR="00BE4AA1">
        <w:rPr>
          <w:noProof/>
          <w:lang w:val="ro-RO"/>
        </w:rPr>
        <w:t>..............................................</w:t>
      </w:r>
      <w:r w:rsidR="00906B15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în anul . . . . . </w:t>
      </w:r>
      <w:r w:rsidR="00193686" w:rsidRPr="00A56909">
        <w:rPr>
          <w:noProof/>
          <w:lang w:val="ro-RO"/>
        </w:rPr>
        <w:t xml:space="preserve">. </w:t>
      </w:r>
      <w:r w:rsidR="00740B5B">
        <w:rPr>
          <w:noProof/>
          <w:lang w:val="ro-RO"/>
        </w:rPr>
        <w:t xml:space="preserve">. </w:t>
      </w:r>
      <w:r w:rsidRPr="00A56909">
        <w:rPr>
          <w:noProof/>
          <w:lang w:val="ro-RO"/>
        </w:rPr>
        <w:t xml:space="preserve">doresc să candidez pentru o mobilitate </w:t>
      </w:r>
      <w:r w:rsidR="003A3795" w:rsidRPr="00A56909">
        <w:rPr>
          <w:noProof/>
          <w:lang w:val="ro-RO"/>
        </w:rPr>
        <w:t xml:space="preserve"> Erasmus</w:t>
      </w:r>
      <w:r w:rsidR="00BE4AA1">
        <w:rPr>
          <w:noProof/>
          <w:lang w:val="ro-RO"/>
        </w:rPr>
        <w:t>+</w:t>
      </w:r>
      <w:r w:rsidR="00AE020F">
        <w:rPr>
          <w:noProof/>
          <w:lang w:val="ro-RO"/>
        </w:rPr>
        <w:t>,</w:t>
      </w:r>
      <w:r w:rsidR="003A3795" w:rsidRPr="00A56909">
        <w:rPr>
          <w:noProof/>
          <w:lang w:val="ro-RO"/>
        </w:rPr>
        <w:t xml:space="preserve"> </w:t>
      </w:r>
      <w:r w:rsidR="007804EF">
        <w:rPr>
          <w:noProof/>
          <w:lang w:val="ro-RO"/>
        </w:rPr>
        <w:t xml:space="preserve">în anul universitar </w:t>
      </w:r>
      <w:r w:rsidR="006B75EF">
        <w:rPr>
          <w:noProof/>
          <w:lang w:val="ro-RO"/>
        </w:rPr>
        <w:t>2025-2026</w:t>
      </w:r>
      <w:r w:rsidRPr="00A56909">
        <w:rPr>
          <w:noProof/>
          <w:lang w:val="ro-RO"/>
        </w:rPr>
        <w:t xml:space="preserve"> </w:t>
      </w:r>
      <w:r w:rsidR="00AE020F">
        <w:rPr>
          <w:noProof/>
          <w:lang w:val="ro-RO"/>
        </w:rPr>
        <w:t>,</w:t>
      </w:r>
      <w:r w:rsidRPr="00A56909">
        <w:rPr>
          <w:noProof/>
          <w:lang w:val="ro-RO"/>
        </w:rPr>
        <w:t xml:space="preserve"> în (țara)</w:t>
      </w:r>
      <w:r w:rsidR="00740B5B">
        <w:rPr>
          <w:noProof/>
          <w:lang w:val="ro-RO"/>
        </w:rPr>
        <w:t xml:space="preserve"> ......................., la instituția.....................................................................................................................................................................</w:t>
      </w:r>
    </w:p>
    <w:p w14:paraId="5027EE11" w14:textId="77777777" w:rsidR="00076ADC" w:rsidRDefault="003A3795" w:rsidP="00AE020F">
      <w:pPr>
        <w:spacing w:after="0" w:line="240" w:lineRule="auto"/>
        <w:rPr>
          <w:noProof/>
          <w:lang w:val="ro-RO"/>
        </w:rPr>
      </w:pPr>
      <w:r w:rsidRPr="00A56909">
        <w:rPr>
          <w:noProof/>
          <w:lang w:val="ro-RO"/>
        </w:rPr>
        <w:t xml:space="preserve">Date de contact : </w:t>
      </w:r>
      <w:r w:rsidR="00A3522C" w:rsidRPr="00A56909">
        <w:rPr>
          <w:noProof/>
          <w:lang w:val="ro-RO"/>
        </w:rPr>
        <w:t xml:space="preserve"> telefon . . . . . . . . . . . . . .</w:t>
      </w:r>
      <w:r w:rsidR="009B5255">
        <w:rPr>
          <w:noProof/>
          <w:lang w:val="ro-RO"/>
        </w:rPr>
        <w:t xml:space="preserve">  </w:t>
      </w:r>
      <w:r w:rsidR="009B5255" w:rsidRPr="00A56909">
        <w:rPr>
          <w:noProof/>
          <w:lang w:val="ro-RO"/>
        </w:rPr>
        <w:t>. . . . . . . . . . . . . .</w:t>
      </w:r>
      <w:r w:rsidR="009B5255">
        <w:rPr>
          <w:noProof/>
          <w:lang w:val="ro-RO"/>
        </w:rPr>
        <w:t xml:space="preserve">. . . . </w:t>
      </w:r>
      <w:r w:rsidR="00A3522C" w:rsidRPr="00A56909">
        <w:rPr>
          <w:noProof/>
          <w:lang w:val="ro-RO"/>
        </w:rPr>
        <w:t xml:space="preserve">e-mail . . . . . . . . . . . . </w:t>
      </w:r>
      <w:r w:rsidR="00193686" w:rsidRPr="00A56909">
        <w:rPr>
          <w:noProof/>
          <w:lang w:val="ro-RO"/>
        </w:rPr>
        <w:t>. . . . .</w:t>
      </w:r>
      <w:r w:rsidR="00AE020F">
        <w:rPr>
          <w:noProof/>
          <w:lang w:val="ro-RO"/>
        </w:rPr>
        <w:t xml:space="preserve">. . . . </w:t>
      </w:r>
      <w:r w:rsidR="009B5255" w:rsidRPr="00A56909">
        <w:rPr>
          <w:noProof/>
          <w:lang w:val="ro-RO"/>
        </w:rPr>
        <w:t xml:space="preserve">. . . . . . . . . . . . . . . </w:t>
      </w:r>
    </w:p>
    <w:p w14:paraId="26E4E9A7" w14:textId="77777777" w:rsidR="00A56909" w:rsidRPr="00BE4AA1" w:rsidRDefault="00AE020F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 xml:space="preserve"> </w:t>
      </w:r>
    </w:p>
    <w:p w14:paraId="36E47F97" w14:textId="77777777" w:rsidR="00A56909" w:rsidRPr="00A56909" w:rsidRDefault="00A56909" w:rsidP="00AE020F">
      <w:pPr>
        <w:spacing w:after="0" w:line="240" w:lineRule="auto"/>
        <w:rPr>
          <w:noProof/>
          <w:sz w:val="18"/>
          <w:szCs w:val="18"/>
          <w:lang w:val="ro-RO"/>
        </w:rPr>
      </w:pPr>
      <w:r w:rsidRPr="00A56909">
        <w:rPr>
          <w:noProof/>
          <w:sz w:val="18"/>
          <w:szCs w:val="18"/>
          <w:lang w:val="ro-RO"/>
        </w:rPr>
        <w:t xml:space="preserve">           </w:t>
      </w:r>
    </w:p>
    <w:p w14:paraId="76FF881D" w14:textId="77777777" w:rsidR="00A3522C" w:rsidRPr="00F01695" w:rsidRDefault="00A3522C" w:rsidP="00E51E15">
      <w:pPr>
        <w:rPr>
          <w:i/>
          <w:noProof/>
          <w:lang w:val="ro-RO"/>
        </w:rPr>
      </w:pPr>
      <w:r w:rsidRPr="00A56909">
        <w:rPr>
          <w:b/>
          <w:noProof/>
          <w:u w:val="single"/>
          <w:lang w:val="ro-RO"/>
        </w:rPr>
        <w:t>Scrisoare de motivație</w:t>
      </w:r>
      <w:r w:rsidR="003A3795" w:rsidRPr="00A56909">
        <w:rPr>
          <w:noProof/>
          <w:lang w:val="ro-RO"/>
        </w:rPr>
        <w:t xml:space="preserve"> : </w:t>
      </w:r>
      <w:r w:rsidRPr="00A56909">
        <w:rPr>
          <w:noProof/>
          <w:lang w:val="ro-RO"/>
        </w:rPr>
        <w:t xml:space="preserve"> (max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 </w:t>
      </w:r>
      <w:r w:rsidR="00AE020F" w:rsidRPr="005D5F36">
        <w:rPr>
          <w:noProof/>
          <w:vertAlign w:val="superscript"/>
          <w:lang w:val="ro-RO"/>
        </w:rPr>
        <w:t>3</w:t>
      </w:r>
      <w:r w:rsidR="00AE020F">
        <w:rPr>
          <w:noProof/>
          <w:lang w:val="ro-RO"/>
        </w:rPr>
        <w:t>/</w:t>
      </w:r>
      <w:r w:rsidR="00AE020F" w:rsidRPr="005D5F36">
        <w:rPr>
          <w:noProof/>
          <w:vertAlign w:val="subscript"/>
          <w:lang w:val="ro-RO"/>
        </w:rPr>
        <w:t>4</w:t>
      </w:r>
      <w:r w:rsidRPr="00A56909">
        <w:rPr>
          <w:noProof/>
          <w:lang w:val="ro-RO"/>
        </w:rPr>
        <w:t xml:space="preserve"> 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>pag</w:t>
      </w:r>
      <w:r w:rsidRPr="00F01695">
        <w:rPr>
          <w:i/>
          <w:noProof/>
          <w:lang w:val="ro-RO"/>
        </w:rPr>
        <w:t xml:space="preserve">.)  </w:t>
      </w:r>
      <w:r w:rsidR="00F01695" w:rsidRPr="00F01695">
        <w:rPr>
          <w:i/>
          <w:noProof/>
          <w:lang w:val="ro-RO"/>
        </w:rPr>
        <w:t xml:space="preserve">( poate fi redactată în </w:t>
      </w:r>
      <w:r w:rsidR="00F01695" w:rsidRPr="00603F03">
        <w:rPr>
          <w:i/>
          <w:noProof/>
          <w:u w:val="single"/>
          <w:lang w:val="ro-RO"/>
        </w:rPr>
        <w:t>limba engleză</w:t>
      </w:r>
      <w:r w:rsidR="00F01695" w:rsidRPr="00F01695">
        <w:rPr>
          <w:i/>
          <w:noProof/>
          <w:lang w:val="ro-RO"/>
        </w:rPr>
        <w:t xml:space="preserve">, sau </w:t>
      </w:r>
      <w:r w:rsidR="00F01695" w:rsidRPr="00603F03">
        <w:rPr>
          <w:i/>
          <w:noProof/>
          <w:u w:val="single"/>
          <w:lang w:val="ro-RO"/>
        </w:rPr>
        <w:t xml:space="preserve">franceză </w:t>
      </w:r>
      <w:r w:rsidR="00F01695" w:rsidRPr="00F01695">
        <w:rPr>
          <w:i/>
          <w:noProof/>
          <w:lang w:val="ro-RO"/>
        </w:rPr>
        <w:t xml:space="preserve">pentru studenţii de la liniile de studiu în engleză/franceză). </w:t>
      </w:r>
    </w:p>
    <w:p w14:paraId="4415AC95" w14:textId="77777777" w:rsidR="00A3522C" w:rsidRPr="00A56909" w:rsidRDefault="00A3522C">
      <w:pPr>
        <w:rPr>
          <w:noProof/>
          <w:lang w:val="ro-RO"/>
        </w:rPr>
      </w:pPr>
    </w:p>
    <w:p w14:paraId="0E8AA746" w14:textId="77777777" w:rsidR="00A3522C" w:rsidRPr="00F01695" w:rsidRDefault="00A3522C">
      <w:pPr>
        <w:rPr>
          <w:lang w:val="ro-RO"/>
        </w:rPr>
      </w:pPr>
    </w:p>
    <w:p w14:paraId="783FE56B" w14:textId="77777777" w:rsidR="00A3522C" w:rsidRPr="00F01695" w:rsidRDefault="00A3522C">
      <w:pPr>
        <w:rPr>
          <w:lang w:val="ro-RO"/>
        </w:rPr>
      </w:pPr>
    </w:p>
    <w:p w14:paraId="46513487" w14:textId="77777777" w:rsidR="00A3522C" w:rsidRPr="00F01695" w:rsidRDefault="00A3522C">
      <w:pPr>
        <w:rPr>
          <w:lang w:val="ro-RO"/>
        </w:rPr>
      </w:pPr>
    </w:p>
    <w:p w14:paraId="34590638" w14:textId="77777777" w:rsidR="00A3522C" w:rsidRPr="00F01695" w:rsidRDefault="00A3522C">
      <w:pPr>
        <w:rPr>
          <w:lang w:val="ro-RO"/>
        </w:rPr>
      </w:pPr>
    </w:p>
    <w:p w14:paraId="565070C1" w14:textId="77777777" w:rsidR="00067D15" w:rsidRPr="00F01695" w:rsidRDefault="00A3522C">
      <w:pPr>
        <w:rPr>
          <w:lang w:val="ro-RO"/>
        </w:rPr>
      </w:pP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</w:p>
    <w:p w14:paraId="670270DB" w14:textId="77777777" w:rsidR="00067D15" w:rsidRPr="00F01695" w:rsidRDefault="00067D15">
      <w:pPr>
        <w:rPr>
          <w:lang w:val="ro-RO"/>
        </w:rPr>
      </w:pPr>
    </w:p>
    <w:p w14:paraId="63B06C1B" w14:textId="77777777" w:rsidR="00067D15" w:rsidRPr="00F01695" w:rsidRDefault="00067D15">
      <w:pPr>
        <w:rPr>
          <w:lang w:val="ro-RO"/>
        </w:rPr>
      </w:pPr>
    </w:p>
    <w:p w14:paraId="02302CE4" w14:textId="77777777" w:rsidR="00067D15" w:rsidRPr="00F01695" w:rsidRDefault="00067D15">
      <w:pPr>
        <w:rPr>
          <w:lang w:val="ro-RO"/>
        </w:rPr>
      </w:pPr>
    </w:p>
    <w:p w14:paraId="0D36DB95" w14:textId="77777777" w:rsidR="00067D15" w:rsidRPr="00F01695" w:rsidRDefault="00067D15">
      <w:pPr>
        <w:rPr>
          <w:lang w:val="ro-RO"/>
        </w:rPr>
      </w:pPr>
    </w:p>
    <w:p w14:paraId="0C9291D1" w14:textId="77777777" w:rsidR="00A56909" w:rsidRPr="00F01695" w:rsidRDefault="00A56909">
      <w:pPr>
        <w:rPr>
          <w:lang w:val="ro-RO"/>
        </w:rPr>
      </w:pPr>
    </w:p>
    <w:p w14:paraId="6DF0A940" w14:textId="77777777" w:rsidR="00AE020F" w:rsidRPr="00F01695" w:rsidRDefault="00AE020F">
      <w:pPr>
        <w:rPr>
          <w:lang w:val="ro-RO"/>
        </w:rPr>
      </w:pPr>
    </w:p>
    <w:p w14:paraId="4499DEE2" w14:textId="77777777" w:rsidR="00AE020F" w:rsidRPr="00F01695" w:rsidRDefault="00AE020F">
      <w:pPr>
        <w:rPr>
          <w:lang w:val="ro-RO"/>
        </w:rPr>
      </w:pPr>
    </w:p>
    <w:p w14:paraId="5E0866EE" w14:textId="77777777" w:rsidR="00AE020F" w:rsidRPr="00F01695" w:rsidRDefault="00AE020F">
      <w:pPr>
        <w:rPr>
          <w:lang w:val="ro-RO"/>
        </w:rPr>
      </w:pPr>
    </w:p>
    <w:p w14:paraId="0361A8B5" w14:textId="77777777" w:rsidR="00AE020F" w:rsidRDefault="00AE020F">
      <w:pPr>
        <w:rPr>
          <w:lang w:val="ro-RO"/>
        </w:rPr>
      </w:pPr>
    </w:p>
    <w:p w14:paraId="5491DEFA" w14:textId="77777777" w:rsidR="004B4A9B" w:rsidRPr="00F01695" w:rsidRDefault="004B4A9B">
      <w:pPr>
        <w:rPr>
          <w:lang w:val="ro-RO"/>
        </w:rPr>
      </w:pPr>
    </w:p>
    <w:p w14:paraId="7B23F1A3" w14:textId="77777777" w:rsidR="00AE020F" w:rsidRPr="00F01695" w:rsidRDefault="00AE020F">
      <w:pPr>
        <w:rPr>
          <w:lang w:val="ro-RO"/>
        </w:rPr>
      </w:pPr>
    </w:p>
    <w:p w14:paraId="2CF9EBBC" w14:textId="77777777" w:rsidR="00076ADC" w:rsidRPr="00F01695" w:rsidRDefault="00076ADC" w:rsidP="00A56909">
      <w:pPr>
        <w:ind w:firstLine="720"/>
        <w:rPr>
          <w:lang w:val="ro-RO"/>
        </w:rPr>
      </w:pPr>
    </w:p>
    <w:p w14:paraId="0AD545F8" w14:textId="77777777" w:rsidR="00A3522C" w:rsidRPr="003A3795" w:rsidRDefault="00067D15" w:rsidP="00A56909">
      <w:pPr>
        <w:ind w:firstLine="720"/>
        <w:rPr>
          <w:lang w:val="fr-FR"/>
        </w:rPr>
      </w:pPr>
      <w:r>
        <w:rPr>
          <w:lang w:val="fr-FR"/>
        </w:rPr>
        <w:t>Data :……………………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Semnătura :………………………</w:t>
      </w:r>
    </w:p>
    <w:sectPr w:rsidR="00A3522C" w:rsidRPr="003A3795" w:rsidSect="00603F03">
      <w:pgSz w:w="12240" w:h="15840"/>
      <w:pgMar w:top="900" w:right="990" w:bottom="99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595DA6"/>
    <w:multiLevelType w:val="hybridMultilevel"/>
    <w:tmpl w:val="39061EB0"/>
    <w:lvl w:ilvl="0" w:tplc="F12CE44E">
      <w:start w:val="5"/>
      <w:numFmt w:val="bullet"/>
      <w:lvlText w:val=""/>
      <w:lvlJc w:val="left"/>
      <w:pPr>
        <w:ind w:left="79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402069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ayNDUyMzU0MDRU0lEKTi0uzszPAykwrQUAkUqymSwAAAA="/>
  </w:docVars>
  <w:rsids>
    <w:rsidRoot w:val="00A3522C"/>
    <w:rsid w:val="00055029"/>
    <w:rsid w:val="0005732D"/>
    <w:rsid w:val="00067D15"/>
    <w:rsid w:val="00076269"/>
    <w:rsid w:val="00076ADC"/>
    <w:rsid w:val="00076ED6"/>
    <w:rsid w:val="001114DE"/>
    <w:rsid w:val="00160E50"/>
    <w:rsid w:val="0019001C"/>
    <w:rsid w:val="00193686"/>
    <w:rsid w:val="001C007E"/>
    <w:rsid w:val="001C205B"/>
    <w:rsid w:val="002222C2"/>
    <w:rsid w:val="0026197E"/>
    <w:rsid w:val="002828AC"/>
    <w:rsid w:val="003A3795"/>
    <w:rsid w:val="003A5BC1"/>
    <w:rsid w:val="003E1591"/>
    <w:rsid w:val="00414ABD"/>
    <w:rsid w:val="00444D16"/>
    <w:rsid w:val="004905A8"/>
    <w:rsid w:val="004B4A9B"/>
    <w:rsid w:val="00582DA1"/>
    <w:rsid w:val="005D5F36"/>
    <w:rsid w:val="00603F03"/>
    <w:rsid w:val="006602E3"/>
    <w:rsid w:val="006650D5"/>
    <w:rsid w:val="006748C6"/>
    <w:rsid w:val="006B75EF"/>
    <w:rsid w:val="00740B5B"/>
    <w:rsid w:val="007804EF"/>
    <w:rsid w:val="00851434"/>
    <w:rsid w:val="008B3C69"/>
    <w:rsid w:val="00906B15"/>
    <w:rsid w:val="00907B94"/>
    <w:rsid w:val="009B5255"/>
    <w:rsid w:val="009B58D9"/>
    <w:rsid w:val="009E12B9"/>
    <w:rsid w:val="00A3522C"/>
    <w:rsid w:val="00A56909"/>
    <w:rsid w:val="00A90C9B"/>
    <w:rsid w:val="00AC1283"/>
    <w:rsid w:val="00AE020F"/>
    <w:rsid w:val="00B65EBC"/>
    <w:rsid w:val="00BD2BA6"/>
    <w:rsid w:val="00BE4AA1"/>
    <w:rsid w:val="00C01D08"/>
    <w:rsid w:val="00C222BF"/>
    <w:rsid w:val="00DB0DFF"/>
    <w:rsid w:val="00DD10F3"/>
    <w:rsid w:val="00E51E15"/>
    <w:rsid w:val="00E55D04"/>
    <w:rsid w:val="00E6244C"/>
    <w:rsid w:val="00EA5D0B"/>
    <w:rsid w:val="00EF122C"/>
    <w:rsid w:val="00F01695"/>
    <w:rsid w:val="00F65549"/>
    <w:rsid w:val="00FA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238EE"/>
  <w15:docId w15:val="{5F89F353-7879-415C-BB5B-020CE5159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nPC</dc:creator>
  <cp:lastModifiedBy>MARIA BUNEA</cp:lastModifiedBy>
  <cp:revision>23</cp:revision>
  <cp:lastPrinted>2014-11-07T10:08:00Z</cp:lastPrinted>
  <dcterms:created xsi:type="dcterms:W3CDTF">2016-11-16T14:00:00Z</dcterms:created>
  <dcterms:modified xsi:type="dcterms:W3CDTF">2025-10-01T06:59:00Z</dcterms:modified>
</cp:coreProperties>
</file>